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R-NORMAL)</w:t>
      </w:r>
      <w:r>
        <w:t xml:space="preserve"> </w:t>
      </w:r>
      <w:r>
        <w:t xml:space="preserve">มาตรฐานสากลด้านเทคโนโลยีคอมพิวเตอร์และดิจิทัล</w:t>
      </w:r>
      <w:r>
        <w:t xml:space="preserve"> </w:t>
      </w:r>
      <w:r>
        <w:t xml:space="preserve">26</w:t>
      </w:r>
      <w:r>
        <w:t xml:space="preserve"> </w:t>
      </w:r>
      <w:r>
        <w:t xml:space="preserve">ม.ค.</w:t>
      </w:r>
      <w:r>
        <w:t xml:space="preserve"> </w:t>
      </w:r>
      <w:r>
        <w:t xml:space="preserve">2566</w:t>
      </w:r>
    </w:p>
    <w:p>
      <w:pPr>
        <w:pStyle w:val="Date"/>
      </w:pPr>
      <w:r>
        <w:t xml:space="preserve">วันอาทิตย์ที่</w:t>
      </w:r>
      <w:r>
        <w:t xml:space="preserve"> </w:t>
      </w:r>
      <w:r>
        <w:t xml:space="preserve">14</w:t>
      </w:r>
      <w:r>
        <w:t xml:space="preserve"> </w:t>
      </w:r>
      <w:r>
        <w:t xml:space="preserve">พฤษภาคม</w:t>
      </w:r>
      <w:r>
        <w:t xml:space="preserve"> </w:t>
      </w:r>
      <w:r>
        <w:t xml:space="preserve">2566</w:t>
      </w:r>
      <w:r>
        <w:t xml:space="preserve"> </w:t>
      </w:r>
      <w:r>
        <w:t xml:space="preserve">เวลา</w:t>
      </w:r>
      <w:r>
        <w:t xml:space="preserve"> </w:t>
      </w:r>
      <w:r>
        <w:t xml:space="preserve">18.06</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        สวัสดีค่ะ สวัสดีบ้านทางไกลด้วยนะคะ     สำหรับสัปดาห์นี้นะคะเราก็ จะมาเรียนตัว  มาตรฐานนะคะว่า  โมเดล เรามีโมเดลอะไรบ้างนะคะเราก็จะมาดูว่า ไปถามตัวไหน ทำหน้าที่อะไร ราคา  หน่วยงานไหนเป็นคนสร้างขึ้น น้องชายกลับ งานประเภทใดบ้าง รวมถึงเราก็จะมาดูอีกว่า อาจจะมีบางโมเดลที่เรายังไม่ได้เรียน ลงรายละเอียดลึกเข้าไป มาดูกัน   มาดูวัตถุประสงค์นะคะที่จะเรียนนะคะในครั้งนี้นะคะว่ามีอะไรบ้าง  อันแรกก็จะมี ธรรมาภิบาล ทางสารสนเทศเกี่ยวกับตัว  หรือว่าตัวโครงสร้างของเขาเอง ว่าธรรมาภิบาลทางลัดสนเทศของเราเนี่ย มีองค์ประกอบอะไรบ้าง  สิ่งที่เกี่ยวข้องกรณีที่ทำในรูปแบบ สากรรม มาตรฐานที่เข้าไปจับ มีที่มี อุตสาหกรรมไม่ว่าจะเป็นอุตสาหกรรมการผลิต อุตสาหกรรม เกี่ยวกับการให้บริการ ว่าเขามี แนวทาง อย่างไร ให้แต่ละ อุตสาหกรรมผู้บริหารผู้ปฏิบัติ ทำอะไรได้บ้าง นะคะ   มันจะมาดูโมเดล ที่สร้างขึ้นรวมถึง  อ้างอิงว่ามี  บริษัท หน่วยงานองค์กรไหนบ้างที่ สร้างขึ้น แล้วได้นำตัวมาตรฐานเหล่านี้ไปใช้   รวมถึง การเลือกใช้งาน  โมเดลต่างๆ  มันเหมาะกับ  งานของเราไหมเหมาะกับองค์กรของเราหรือเปล่า          จัดมา  เรามาดู ข้อจำกัด ของตัว มาตรฐาน ถามว่า  มาตรฐานที่เราจะใช้ ต่างๆเนี่ยเขาจะมี ข้อจำกัดอะไรบ้าง  เริ่มแรก  มาตรฐานเนี่ยบางตัวอาจจะไม่ ครอบคลุม  ไม่ครบวงจร อาจจะเป็นมาตรฐานเฉพาะ การบัญชีมาตรฐานเกี่ยวกับ การตรวจคุณภาพมาตรฐานเกี่ยวกับ สารสนเทศ ซึ่งมันก็จะไม่ครบตามกระบวนการของการทำงานของแต่ละ หน่วยงานแต่ละองค์กรนะคะเราก็สามารถที่จะ   ตัวมาตรฐานตัวไหนที่มัน เหมาะกับแผนก กับงานนะคะเหมาะกับองค์กรของเรามาใช้   ไม่มี   กระบวนการ How to ขั้นตอน รูปแบบโครงสร้าง  การเช็ค ว่าต้องปฏิบัติตามไหนหรือว่าตัวเครื่องมือ   อาจจะมีข้อจำกัดพวกนี้เข้ามา   รวมถึง  ตัวโมเดลของเราเนี่ยบางอัน  ว่าจะมีทั้งรูปแบบ   สามารถยืดหยุ่น หยุดได้ไหมใช้กับโครงการนี้หรือว่ามีการปรับ อยู่ไหนได้ หรือ ไม่หยุดก็คือปิดไปเลย  ต้องทำตามกระบวนการนี้ 1 2 3  กลับทรูดิจิตอลเอง    จัดมานะคะ  ก็มาดูอีก ว่าไปเป็นตามโครงสร้างที่วางไว้ไหม นะคะ  องค์ประกอบหลักหรือว่าใจความสำคัญของเรานะคะ กฎหมาย  ความมีวุฒิภาวะหรือว่าเป็นลักษณะของ   แล้วก็วัฒนธรรม  นะคะ    เราก็จะทำการนะคะ  รวมราคาสิ่งเหล่านี้เข้ามาเพื่อให้เป็นตัว ธรรมาภิบาล  งานของเราเนี่ย มีวัตถุประสงค์มีจุดมุ่งหมายอย่างไรทำตาม กฎหมายไหม  ทำตาม กระบวนการ  แล้วก็เป็นไปตามวัฒนธรรมองค์กร        จัดมา      เราก็จะมาดูมาตีโมเดลของเรา ก็จะมีทั้งหมด 5 ขั้นตอน minimal ตั้งแต่เริ่มต้น จัดการ   ความหมายนะคะ  ประกันคุณภาพเราก็  มองแล้วก็พัฒนา ตัวไหนที่ไม่ต้องมีการปรับปรุงแก้ไขมันเอง 5 ขั้นตอน  เริ่มแรกมีเ****วนะคะก็ตั้งแต่  การ ปฏิบัติงานนะคะ เราก็ควบคุม การทำงานต่างๆ  เป็นขั้นตอนที่ 2 นะคะก็จะเป็นเกี่ยวกับ    ขั้นตอนของการทำงานนั่นแหละว่าจะมีการจัดการควบคุมโดยใช้   ใช้ทรัพยากรตัวไหนมาจัดการมาดูแลให้มันเหมาะสม โครงการโปรเจค นะคะที่สร้างขึ้น   3 นาทีไฟล์ราคาก็จะเป็นลักษณะของ       ก็คือขั้นตอนเกี่ยวกับ  การจัดบุคคลให้ตรงกับงานนะคะ การจัดทรัพยากร  ไม่เพียงพอให้ support ตัวงานนั้นเอง  แล้วก็อันที่ 4 นะคะพอดีพี่แมน  ว่าจะเปลี่ยนกับตัว ควบคุมกรณีที่ อาจจะ  ประเมินจำนวนคนที่จะ ใช้ในตัวโครงการของเราเนี่ย มากเกินไป  เราก็ต้องมีตัว  เครื่องมือมาควบคุมว่า    มันเกินตัวงบประมาณที่เราแจ้งไว้ไหม ทรัพยากรที่เรามีหรือเปล่า สุดท้ายนะคะนะคะ  ก็จะสามารถที่จะ ดำเนินโครงการต่อไปได้ไหม หรือกรณีที่  มีการปรับปรุงหรือแก้ไขเพื่อให้ตัว  การดำเนินงานของเราเนี่ยมีประสิทธิภาพมากยิ่งขึ้น อันนี้จะเป็นตัว โมเดลหนึ่งที่มา วัด กระบวนการการทำงานในองค์กรในหน่วยงานของเรานั้นเอง      ว่าเราจะมาดูสิ่งสำคัญแล้วก็ ความจำเป็นในการใช้ หรือว่าการนำตัวโมเดลของเราเนี่ยมาใช้งาน มันต้องมีสิ่งใดบ้าง อันดับแรกแน่นอนก็คือ แผนธุรกิจของเรา    ก็ต้องมีการวางแผนธุรกิจ แผนธุรกิจ แล้วก็เป็นแผนทางเทคโนโลยีสารสนเทศที่มันจะได้สอดคล้องไป  การทำงาน องค์กรของหน่วยงาน   แล้วก็ต้องมี Investment ก็คือพวก     พยากรณ์อากาศต่างๆที่เรานำมาใช้มี  ว่าเรามีทรัพยากรตอนนี้ปัจจุบันมีเท่าไหร่มีเครื่อง อุตสาหกรรม เครื่องจักร  หรือว่าตัวเครื่องมือหรือว่าเครื่องเกี่ยวกับอุปกรณ์ไอทีที่คอย support เท่าไหร่  เราก็   มีแผนในการ นำตัวที่มีสารสนเทศของเราเนี่ย ไปปฏิบัติไปใช้งาน รวมถึงต้องมีแผน ต้องการ ความเสี่ยง ลายธรรมชาติ  ไปที่บัตรที่จะเกิดขึ้น  พี่อาจจะส่งผลกระทบต่อกระบวนการทำงานต่างที่สารสนเทศก็ส่งผล  กระบวนการทางธุรกิจของเรานั่นเอง  ก็ต้องมีควบคุมแล้วก็มีการวัด เหมือน เราทำงาน  ก็ต้องมีการวัดประสิทธิภาพด้วยโฟร์แมน ทำงาน  ทำงานวันนึงนะคะ งานไปกี่จ๊อบ โปรเจคไปได้กี่งาน นางสาวเหมือนกันเรียนหนังสือไปแต่ เทอม เราจะสามารถวัดประสิทธิภาพของแต่ละรายวิชายังไงก็ต้องมีการสอบวัดผลไหมคะ ไปแล้วได้เกรดอะไรเกรดเฉลี่ยเท่าไหร่ เดียวกัน เวลาทำงานก็ต้องมีการวัดประสิทธิภาพประสิทธิผลด้วย      costing  กรณีที่เราเป็นบริษัทหรือว่าหน่วยงาน    พี่อาจจะยังเห็น นะคะ  อาจจะใช้หน่วยงานภายนอกมาช่วยสนับสนุน support  กรณีที่เป็นพวกบริษัท    น่าจะเป็นพวก ใกล้ๆเราที่รู้จัก องค์การโทรศัพท์พวกทรูมูฟ    หรือว่าบริษัทที่มี Call Center ต่างๆ บริษัทใหญ่ๆ ที่เขาจะไม่จ้างบุคลากรนะคะ ที่เกี่ยวกับพวก Call Center เนี่ย  บริษัทแคนนอน  มาให้บริการตรงนี้จะได้สะดวกมากขึ้น ไม่ต้องคอย ดูแลนะคะเกี่ยวกับงบประมาณ ถ้าเรามีบุคลากรก็ต้องมีไม่ว่าจะเป็นค่าประกันสังคม    อาคารสถานที่ค่าไฟต่างที่มันต้องคอยมารองรับ  เราจ้างบริษัทอื่นมาดูแลมันก็จะแปลกตรงนั้นประมาณตรงนี้มากขึ้น  กรณีถ้าเป็นหน่วยงานนะคะที่มีอุปกรณ์  เกี่ยวกับสารสนเทศที่ค่อนข้างมี  แผนที่ใหม่ เนื่องจากจะไม่มีพวกอุปกรณ์ที่มีโปรโมชั่นออกมาดูแลเนี่ยก็สามารถจ้าง องค์กรอื่นมาดูแล จะได้ประหยัดไม่ว่าจะเป็นการ ส่งบุคลากรไปอบรมนะคะ ส่งอา เกี่ยวกับการต่อสัญญาณเกี่ยวกับตัวอุปกรณ์ใหม่ ช่วงนี้ไม่ค่อยจะช่วยประหยัดมากขึ้นมันก็จะเป็นสิ่งสำคัญ เกี่ยวกับตัว   โมเดลเอามาใช้เอง วันที่ 6 ทะเบียนบุคลากรด้านเทคโนโลยีสารสนเทศ      framework ตัวนี้แล้วมันสอดคล้อง บุคลากรเหล่านี้ การดูแลได้  ตามที่ โมเดลที่เราวางไว้หรือเปล่า  ของแต่ละบุคคลด้วยนะคะ รวมถึง การพัฒนา   หรือว่าการปรับปรุง  ไอ้ตัว  งานของเราหรือว่าหน่วย องค์กรของเราเนี่ยดีขึ้น  ก็ดีที่เราทำตัว มาตรฐานเหล่านี้มาใช้      ฝันว่าเราก็จะมาดู สิ่ง ที่เรา     มองแล้วเห็นเป็นจุดสำคัญมากที่สุด มันก็จะเป็นลักษณะคล้ายๆกับตัวเมื่อกี้นั่นเอง       หลักๆก็จะเป็นลักษณะของตัวธรรมาภิบาลทางด้านเทคโนโลยีสารสนเทศ มีการจัดการเกี่ยวกับตัวโครงการ  มีการพัฒนาไม่ว่าจะเป็นระบบ หรือว่าตัวซอฟต์แวร์ที่นำมาใช้ ทำให้ระบบงานดีขึ้น ซอฟต์แวร์มาตัวนี้ การทำงานก็ดีขึ้น คุณภาพงานที่ดีขึ้นรวมถึงความปลอดภัยของอุปกรณ์หรือข้อมูลต่างๆ    การให้บริการ โครงสร้างภายใน องค์กรเกี่ยวกับทวีสารสนเทศก็ มันคงปลอดภัยยิ่งขึ้นนั่นเองนะคะ    Red    เกี่ยวกับ การบริหารจัดการเกี่ยวกับ hr บุคลากรภายในองค์กรนะคะ   การทำงาน  ข้อตกลงต่างๆ  ที่ทำระหว่างหน่วยงานกับองค์กร  Fender ก็เมื่อกี้ก็กลับไปแล้วก็มีที่สร้างบุคลากรด้านนอกนะคะที่เข้ามาช่วย  งานของเรา รวมถึง ที่สำคัญตัวหนึ่งก็คือ   เสียงที่มาจาก   ลูกค้า ผู้ชายบริการ  ว่า ลูกค้ามีความมั่นใจยิ่งขึ้นมากมายกรณีที่หน่วยงานของเรามีมาตรฐาน มารองรับ  มีการให้บริการที่ดียิ่งขึ้น  ให้เกิดความพึงพอใจที่เป็นเสียงตอบกลับมา หน่วยงานหรือองค์กรของเราเอง    ฝันว่าเราจะมนูญ พี่ผ่านทางทวิสารสนเทศนะคะ มันจะมีตัวโมเดล   ตัวแรกของเราก็จะเป็นกูผิด ก็ได้กล่าวไปแล้ว  บทประกอบ    ก็ผู้ที่ ทำการออกตรวจสถานีมา  i t t i      ความผิดของเราก็ หลักๆก็จะไปโฟกัสตรงที่ รางวัลการ   สารสนเทศนะคะ  ช่วยมาสนับสนุนการตัดสินใจ ของ ผู้บริหารระดับสูง  เกี่ยวกับตัว  มีสารสนเทศของเรา  สำหรับบุคลากรที่เข้าใจหรือว่ามีความเ****วชาญเกี่ยวกับตัวมาตรฐานกรม จะได้ตัว เรียกว่าซีซ่ากับ cism  2 ตัวนี้       ผ่านมา โมเดลตัวถัดมานะคะ  ว่าจะเรียกว่า photo co     ตอนนี้ก็จะเป็นนะคะ หน่วยงานเกี่ยวกับ  การบัญชี การบัญชีได้นอนก็จะเกี่ยวกับพวก เงินทอง  พี่เขา กลางคืน ไว้ดูแลเกี่ยวกับ การจัดการรายรับรายจ่ายหน่วยงานขององค์กร นะคะ          หรือว่าพวกหลักบัญชี  สามารถ  ทำงานได้อย่างถูกต้องโปร่งใสไหม  มีตัวข้อมูลนะคะเงินเข้าเงินออก อย่างไร อันนี้จะเป็นมาตรฐานตัวนึงที่ต้องมาดูแลนะคะเนื่องจากเงินก็คือ ทรัพยากรที่สำคัญภายในหน่วยงานของเรา  ถ้าไม่มีตัวเงินลงทุนตอนนี้ก็ไม่สามารถที่จะ บริหารหรือว่าจัดการ อายนางเอกนะคะ         หน่วยงานนะคะพี่ เกี่ยวกับตัวมาตรฐาน โซ่ของเรานะคะเป็นอเมริกัน Account     ถ้าเป็นพวกของอเมริกาที่เกี่ยวกับ การบัญชี        ตัวนี้ราคาก็จะเป็นเกี่ยวกับ หน่วยงานนะคะ     การันตีเกี่ยวกับใบ certificate นะคะเกี่ยวกับการบัญชี   ที่มารองรับเกี่ยวกับตัวมาตรฐานตัวนี้ เช่นเดียวกัน        รวมอาหารของโคโซ่นะคะก็จะมีอยู่       แต่อันนี้จะเพิ่มเข้ามาอีกตัวนึงนะคะ ลมแรง  คุมดูแลเกี่ยวกับสิ่งแวดล้อมคือ การใช้จ่ายง่ายๆคือ การบริหารเงินนะคะในแต่ละแผนกแต่ละฝ่ายที่อยู่ในตัวองค์กรของเรา  ความเสี่ยงที่จะเกิดขึ้น กรณีซึ่งมีโปรเจคอะไรที่มันมีปัญหาต้องใช้เงินเข้ามาเพิ่มไหม  มันจะทำให้ส่งผลกระทบกับตัว องค์กรไหมหรือว่าหน่วยงานอื่นหรือเปล่า  มาช่วยควบคุมกิจกรรม  สมมุติเราตรวจสอบ กระบวนการการใช้เงิน    ของแต่ละโครงการว่าให้ต้องใช้ตามตัวเงินงบประมาณที่วางเอาไว้ไม่ให้เกินนะคะ ก็ได้ทำให้ไม่ส่งผลกระทบกับ รวมถึง  การทำงานภาพรวมขององค์กรด้วย        การสื่อสาร  เกี่ยวกับการส่งข้อมูลต่างๆ  มอนิเตอร์ริ่งก็คือ การเข้าสู่กระบวนการทำงาน  ภายในองค์กรของเรานะคะว่า  มีบัตรตาม ขั้นตอน   หน่วยงานที่ได้วางไว้หรือเปล่า ทั้งหมด ของเรา  ผ่านมา  โมเดลตัดมาของเราไอที  eyeem Investment Management   ก็จะเป็นการ การ จะเป็นเกี่ยวกับตัว Account     เกี่ยวกับพวก เงินทองๆ อยู่เหมือนเดิม ก็จะเป็นการจัดการนะคะ ไม่ให้เกิด เกิด ตัว ของเสียของเสียคืออะไร  กรณีที่มีการจัดการเกี่ยวกับ  ทรัพยากร  ใช้ยังไงให้มันคุ้มค่า ไปยังไงไม่ให้เกิด  ของที่เหลือ ในการผลิต ไม่เกิดของเสียปริมาณ 100 ชิ้นก็ต้องใช้ได้ 100 ชิ้น   โดย     มีการเลือกแล้วก็ไล่ให้ลำดับ ความสำคัญของ สารสนเทศ    ตัวไหน  ไงต้องทำก่อนก็ให้เริ่มทำก่อน project สำคัญเริ่มก่อนโปรเจคไหนที่ไม่สำคัญก็เริ่มทีหลัง  ขั้นตอนไหนที่สามารถรอได้ขั้นตอนไหนที่ไม่สามารถรอได้ก็ทำตาม  ความสัมพันธ์นะคะเพื่อไม่ให้เกิดผลกระทบหรือว่าตัว  ป่าหมากที่ส่งผลต่อทรัพยากรที่เราใช้ในองค์กรของเรานั่นเอง  อันนี้ก็จะเป็นตัวมาตรฐาน            ฝันว่า         เราก็จะมาดู    i t i m นะคะ ก็จะมีทั้งหมด  สเต็ปของเรา   สเต็ปที่ 1     มีการเช่าระหว่างเกี่ยวกับ    Investment   การจัดการเกี่ยวกับ  เทคนิค            ตัวไหนในการทำงานของเราเนี่ยที่จะส่งผลกระทบ  ตัวอื่นๆบ้าง   ขั้นตอนที่ 2 นะคะ   ทำการนะคะก็คือ นกคุ้ม     กรณีที่ เราเจอปัญหา เกี่ยวกับ  สถานที่จะสร้าง จะเกิดเกี่ยวกับผลกระทบกับโปรเจคนะคะ  ปัญหาตัวนั้น อันที่ 3 พัฒนา พัฒนาเกี่ยวกับพวก เครื่องมือต่างๆที่เข้ามาช่วยแก้ปัญหาของเรา  Intro ก็คือปรับปรุงนะคะ ให้ตัวขั้นตอนการทำงานของเราเนี่ย   มีรูปแบบที่ดีขึ้นแล้วก็อันที่ 5 ของเรานะคะ   น่าจะเป็นเกี่ยวกับ เอาคำก็คือตัวคนร้าย  ที่เราได้ออกมาเนี่ย เต็มร้อยเปอร์เซ็นต์ตามที่ตัว input เนี่ยเข้าไปหรือเปล่า   ก็จะเป็นหลักๆ ทั้งหมด หาคำตอบ        พม่า   ว่าจะพูดถึงตัวโมเดล ตัวตัดมา pm b o o k Project management book  นอนเล่น ก็จะเป็นลักษณะของ การจัดการ โปรเจคเกี่ยวกับ  หนังสือที่ให้ความรู้    ตัวนี้ก็จะเป็นลักษณะเหมือนแหล่ง รวบรวม องค์ความรู้ ที่ฉายในการจัดการขั้นตอนซึ่ง มีคนได้ถูก นำไปใช้ผ่านการทดสอบแล้ว ผลลัพธ์ที่ดี  อ้างอิงของจากบริษัทจากหน่วยงานอื่นที่ได้ นำเอาตัวโมเดลตัวนี้ไปใช้แล้ว คนรักที่ดีนะ        มันก็จะเป็น เกี่ยวกับ Project Management ก็คือแต่ละองค์กรนะคะได้มารวมตัวกัน  ตั้งเป็นสมาคมขึ้นมา   โดย แบบนี้ทั้งหมด   องค์ความรู้      ก็จะจัดการเกี่ยวกับพวก Project management นั่นแหละ ตัว Project management ยังไงก็คือการควบคุมจัดการกับโครงการทำยังไงให้ตัวโครงการของเรา ทำงานตามระยะเวลาที่กำหนด งานที่ดีไม่เปลืองงบประมาณไม่เปลืองทรัพยากร หรือ ชายน้อยกว่า ที่ตั้งไว้ก็ได้  ให้เกิดปัญหา ให้เกิดการล่าช้า    จัดมา      อันนี้ก็จะเป็นตัว กราฟ  เห็นเกี่ยวกับ  การใช้ตัว  หรือว่าตัวโมเดลขึ้นมา  ถ้าเราเอาตัวโมเดลเข้ามา ถ้าเป็นตัวแบบอย่างที่เรามี หนังสือที่องค์ความรู้นะคะที่มันมีแบบแผนมาให้ว่าเราปฏิบัติตามนี้แล้วมันจะส่งผลลัพธ์   เห็นว่ามันมีความ  เพิ่มขึ้นของ  ก็คือ  ตัว  โครงการหรือว่าโปรเจ็คของเราเนี่ยก็จะดำเนินการไป   ไม่ต้อง เสียเงินก็บ่มาเสียเงินต้องไปก่อน  ให้ตัวโครงการดำเนินต่อไป                     โมเดล GMM project  โมเดล ก็จะเป็นรูปแบบของการจัดการ แต่เอาตัวที่ Model ก็หน้าเนี่ยมารวมกับ การจัดการ โครงการ   เพื่อจะได้เป็นแผล    พี่มี ล้างตัวเครื่องมือและก็มี  ตัวคู่มือ  การทำงาน   จะส่งผลให้ตัวโครงการของเราเนี่ยบรรลุความสำเร็จแล้วก็   จะเกิดผลกำไรที่มันมากขึ้น  ไม่ต้องเสียตัวทรัพยากร  เหมือนมีรถมีตัวอะไร LINE เข้ามาชี้   จัดมา  ปริ้นก็จะเป็นตัวโมเดลที่จัดการเกี่ยวกับ   สารสนเทศ   ในประเทศ  อันนี้ก็จะเป็นลักษณะของ    คนเขียนก็คือหน่วยงานของคุณพ่อคอมพิวเตอร์แอนด์คอมมูนิเคชั่น GTA Office of ก็ไปไหน   อันนี้ก็จะเป็นลักษณะเหมือนของเมทริกซ์  จะไปดูงานนะคะ ก็จะเป็นหน่วยงานเดียวกันที่ดูแลเกี่ยวกับพวก  สารสนเทศนะคะ  มีการพัฒนามีการวิจัย เพื่อให้เกิดตัวเครื่องมือ ใหม่ๆ   เพื่อจะนำไปประยุกต์ใช้กับหน่วยงานกับองค์กรอื่นได้  อาจารย์เกี่ยวกับพวกอุปกรณ์สารสนเทศแล้วก็รูปแบบของการสื่อสาร       อันนี้   เป็นการนะคะ    ความสามารถของการ การดูแลนะคะของตัวโมเดล   โดยมหาลัยนะฮะ keratin เนี่ยก็สร้างขึ้น  จะมีลักษณะเกี่ยวกับ  พัฒนา  System Software พัฒนาขึ้นมาว่า โครงการนี้ เอาไว้ตรงนี้เนี่ย เธอไป support การทำงาน   สภาพในการทำงานที่ดีขึ้น  ลดการทำงานของบุคลากร  ช่วยทำให้ระยะเวลาในการทำงานที่สั้นลง รวมถึง ไม่สูญเสียทรัพยากรไป ก็จะเป็นรูป การคิดค้นแล้วก็ชนะมา        โมเดล  ISO 9001           เสียงก็จะเป็นบริษัท Motorola   GE ที่ทำงานร่วมกันก็คือพัฒนา  พูดง่ายๆคือเขาก็นำมาใช้ก่อนแล้วก็ พัฒนาจนถูกเรียกว่าตัว ISO 9001  ก็จะเป็นรูปแบบของการจัดการเกี่ยวกับนโยบาย ทำงานไปในองค์กรของเรา    ลักษณะของความปลอดภัยแล้วก็คุณภาพ               หันมาดู   คุณสมบัติเบื้องต้นของตัวมาตรฐาน i so9001  2,000 นะคะ    เริ่มต้นจาก    ลูกค้า  แน่นอน เราก็อยากใช้ตัวโมเดลนะคะ  คนรักที่ดี องค์กร แล้วมีผลลัพธ์ที่ดีต่อ  ผู้ใช้บริการของเราเองก็คือ customer  น่าจะเป็นผู้ใช้บริการหรือว่าผู้ชายผลิตภัณฑ์ Ship เป็นผู้นำ      บุคลากร  กระบวนการ ระบบ   ภายใน    มีการพัฒนา มีการตัดสินใจ ที่อยู่ ในฐานความจริงก็คือ   ตอนนั้น เรามีข้อมูล   ณปัจจุบันเพื่อจะได้ตัดสินใจได้ไม่ว่าจะเป็นการ พัฒนาโครงการเพิ่มลดบุคลากรต่างๆ แล้วก็สามารถที่จะจัดการเกี่ยวกับ เออก็คือ    บริษัทหรือหน่วยงานองค์กรที่เราไป  ด้วยตนเอง    ฝันว่าเราจมูก model Six Sigma   ก็จะเป็น Motorola นะคะแล้วก็      คิดแล้วก็พัฒนาขึ้นมา   ตัวนี้  นำมาใช้เพื่อ ลดปัญหา  การทำงานนะคะ  แล้วก็ไม่เกิดพวก หรือว่า ไลน์ผลิตที่ผลิตของเสียหรือว่า  ปฏิบัติจะผลิตซอฟต์แวร์ที่ไม่ถูกต้อง   ปัญหา ของเสียเหล่านี้ออกไป แน่นอนเพื่อทำให้ตัวกระบวนการทำงานเนี่ย ยิ่งขึ้นนั่นเอง            ฉันมาโมเดล ISO   เอาๆแล้วก็ ISO 27001 วันนี้ก็จะพูดไปแล้ว ในสัปดาห์ต้นๆนะคะเกี่ยวกับพวก    ว่าตัวความปลอดภัยในเทคโนโลยีสารสนเทศ  ต้องจัดการแล้วก็ดูแลอย่างไร  เวลา สหกรณ์  ภายในองค์กรมีข้อมูลนะคะ บุคคลภายนอกไม่สามารถที่จะ เข้ามาดูข้อมูลของเราภายในองค์กรได้หรือไม่ หรือกรณีที่เรานำข้อมูลออกไปมีวิธีป้องกันอย่างไร  ความปลอดภัยเกี่ยวกับข้อมูลนี้ก็สำคัญ รักษาใช้  หาอะไรเนี่ย  วันนี้อาจจะมีการใช้เกี่ยวกับ   ธุรกรรมออนไลน์ เราจะ  ป้องกันอย่างไรไม่ให้  ของเราเนี่ย  หรือว่า  มีการโหลดข้อมูลนะคะที่เป็นส่วนตัวของเราไป วันนี้ก็จะเป็นตัวโมเดลที่เข้ามาช่วยกำกับแล้วก็ดูแล       มาตรฐาน   17 99 ราคาก็จะใช้ตัวโมเดล   ก็คือมีการวางแผน ลงมือปฏิบัติ  ดูการทำงานแล้วก็ปรับปรุงพัฒนาให้ดีขึ้นนั่นเอง ก็จะเป็นกระบวนการ แล้วก็เป็นการทำงานของ สงกรานต์หรือว่ากระบวนการ อย่ากลัวไป โดยจะมีทั้งหมดนะคะ  ก็คือจะมี  กลับ เป็นหัวข้อที่สำคัญเกี่ยวกับตัว ปาร์ตี้  เรียนป้องกันเกี่ยวกับความปลอดภัยทางทะเลสารสนเทศเนี่ย มีอะไรบ้าง เดี๋ยวสัปดาห์ถัดไปเราจะมาดูกัน เจาะลึก แต่ละหัวข้อแล้วก็ให้จ่ายเนี่ย ลองไปหาข้อมูลนะคะเดี๋ยวบางทีนะจะให้ไปหาตามหน่วยงานนะคะเพื่อจะได้เข้าใจมากขึ้น กลับตัว มาตรฐานว่าเขามีวิธีการป้องกันและมีขั้นตอนอย่างไร      ฉันมา iso20000 นะคะ  ตัวนี้ก็จะเป็นเกี่ยวกับไอที service Management   พ่อ   เราให้บริการเกี่ยวกับ มีสารสนเทศ  จะต้องมีการให้บริการอย่างไรบ้างตามหัวข้อไหน   ที่จะถือว่าเป็นการให้บริการที่ดี    ให้บริการแล้วลูกค้า ความพึงพอใจให้บริการในระยะเวลาที่ ลูกค้า ไม่ช้าเกินไป  ทำแล้ว   ไม่มีการ   บ่นนะคะกรณีที่ให้บริการไปแล้ว  ทำยังไงให้ลูกค้าพอใจมากที่สุด   โดยนางก็จะมีหน่วยงานนะคะไอทีเซอร์วิสบริเวณกอลั่ม พี่เป็นผู้สร้าง ตัวนี้       โดย ที่รักๆนะคะหรือหัวข้อหลักๆ พอจะมีอะไรบ้าง วันที่ 1 อย่างที่บอกไปแล้วให้บริการทางเคมีสารสนเทศเนี่ย มันต้องมีอะไรบ้าง service Management  ในการจัดการ  การให้บริการ   ต้องมีระดับระดับไหน ระดับ 1 ระดับ 2 ระดับ 3  งานที่เรารับมาเนี่ยมีปัญหา เป็นทั่วไปไหมหรือว่าต้องเร่ง เร่งรีบ เร่งพัฒนาเร่งทำ  หรือว่า เพลงมากที่สุด มันก็ต้องมี  เฟรดดี้นะคะตามความสำคัญ จัดมา  พอดีพี่ต้องไปให้บริการ    เราต้องให้บริการยังไง เร็วทันใจ  ลองใช้งาน      ความสำคัญกับตัวพระไปเออ กรณีนายจ้าง supplier ข้างนอกมา  เราต้องสร้างความสัมพันธ์ที่ดี      การจัดการ  เกี่ยวกับปัญหา เวลามีปัญหาขึ้นมา   ในตัว ระบบของเรา เรามี วิธีแก้ปัญหาอย่างไรวิธีที่ 1 หรือ 2 ที่ 3 วิธีที่ไหน ดีที่สุดมีที่ไหนที่ประหยัดสุดที่สุด อันนี้ก็แล้วแต่   ถามหน้างานว่าเราต้องใช้ ที่ไหนที่มันจะ เหมาะสมที่สุด      แล้วก็สุดท้าย Control methods ก็คือ มีการ ก็คือพัฒนา  Config ไหม ปรับแก้ใหม่หรือเปล่าหรือไม่ต้องปรับแก้ เพื่อ   ไม่ถูก   ปรับแก้ตามที่ลูกค้า  ผู้ใช้บริการร้องขอนั้นอีก    ผัดมาม่า      ไปเที่ยวหรือว่า i t i l ของเรา ก็พูดไปแล้วเนาะเป็นของ  GTA ให้บริการนะคะเกี่ยวกับไอที   service Management  การให้บริการก็จะมีสิทธิ์ ขั้นตอน มีพูดไปแล้วเดี๋ยวเราค่อยกลับไปดูตัวสไลด์ ตัวเดิมนะคะ  พูดถึงรายละเอียดของไอ้คิวไว้ ผัดมาม่า       4 cm   ว่าจะเป็นลักษณะของ   เอาไปใช้กับบุคลากรของเรา   ซิ่ง แอดนะคะ    มหาลัยนะคะเกี่ยวกับการพัฒนาซอฟต์แวร์   เพื่อเอามาใช้  หน่วยงานองค์กรของเรา  การทำงานขององค์กรของเราเนี่ย นั่นเอง        เราก็จะ ฟังเกี่ยวกับตัวโมเดลไปด้วยนะคะว่า ไม่มีโมเดลไหนมันจะมีบางโมเดลที่ อาจจะยังไม่ได้เรียน เจาะลึกนะคะก็จะได้รู้ว่ามีโมเดลใน ของเราเนี่ย  ยกตัวมาตรฐานตัวไหนมาใช้กันบ้างนะเอง   ฝันว่า balanced scorecard    จะมาวัดความสำเร็จ  ของการทำงานขององค์กรของเราว่าเราทำงานไปแบบนี้ นะคะ  หน่วยงานของเรา จะได้ผลกำไรแบบนี้ไหม ทำงานทางด้าน  สัมฤทธิ์หรือว่าผลลัพธ์ของเราเนี่ยเกิดผลสำเร็จ ก็จะมีตัวเครื่องมือถือปรัตถกร   แล้วก็เมื่อวาน    หน่วยงานที่พัฒนาตัวมาตรฐานของเราขึ้นมา  นะคะ    ฉันมา    มาตรฐานเราเยอะมากเท่านี้เราจะมาดูงานเกี่ยวกับ   outsourcing ตัว       ที่เราไปจ้างหน่วยงานข้างนอกมาช่วยบริหารจัดการ ก็จะมีตัวมาตรฐานตัวนี้ขึ้นมา    To Be OK  นั่นแหละของเราตรงนี้      เขาจะมีวิธีการ ว่าทำอย่างไรที่จะจัดการดูแล กรณีที่เรา สังวาลย์ จะเป็น vendor หรือว่าเอาท์ซอสบริษัทข้างนอก เราอาจจะสร้างบริษัท Call Center ให้บริการ เกี่ยวกับ   บริการของลูกค้าหรือเราจ้างบริษัทข้างนอก มาดูแลเกี่ยวกับตัวระบบสารสนเทศกรณีที่เราไม่มีบุคลากรที่มีความ เ****วชาญเฉพาะ นี่ก็สามารถทำได้แล้วเราจะทำอย่างไรให้ หน่วยงานหรือองค์กรที่เราประสานงานอยู่เนี่ย  ความมั่นใจแล้วเชื่อใจแล้วก็ทำงานด้วยกัน เราส่งผลให้ตัว หน่วยงานของเราเนี่ยทำงานได้ยัง ไม่มีปัญหา         กรณีที่  มีใบรองรับ   เกี่ยวกับ   อาการเกี่ยวกับตัว เอ้าท์ซอร์สซิ่ง หรือว่า หน่วยงานภายนอกของเรา   p o p   หน่วยงานนี้ได้รับ รับรอง  นะคะ   เชื่อใจได้ว่าเขามีกระบวนการ ดูแลจัดการภายในองค์กรของเขาเนี่ย เป็นอย่างดี           จัดมา ก็จะเป็นเกี่ยวกับเอาซอสกับเวนเดอร์เหมือนเดิมนะคะ ตอนนี้ก็จะเป็น  ATM    อีกตัว หรือว่าตัวโมเดล     ซึ่งตัว gscm เนี่ยก็จะแบ่งเป็น 2 อัน  เป็นการให้ บริการ service provider กับ CL ก็คือ customer  เป็น 2 ส่วนในกรณีที่ให้บริการแล้วก็ให้บริการลูกค้า ว่าเขาจะมีกระบวนการขั้นตอนอย่างไร  ปฏิบัติแล้ว เกิด  ที่ดี  โดยนาเขาก็จะมี ลักษณะเป็น คู่มือ    เกี่ยวกับองค์ความรู้ที่จะให้บริการ  ทำงานตรงนี้ หาว่ามี รูป หรือว่าข้อกำหนดตรงไหนที่เราต้องปฏิบัติ           ยางตัวนี้นะคะ ก็จะมีหน่วยงานนะคะที่ดูแลเกี่ยวกับตัวเอาซอส     iap ของเรา associations of swords  ไปรษณีย์ ดูแลเกี่ยวกับ งานที่เราติดต่อ งานที่เราประสานงานด้วยนางเอก         มันมาจะเป็น  โมเดล   เกี่ยวกับ   การมอง จาก เสียง   ตอบรับของลูกค้าก็คือ  เราจะมองจากผู้ใช้บริการ นะคะ   ว่าลูกค้ามีความต้องการอย่างไร  อาการของลูกค้าจะเป็น       ว่า    เสียงตอบรับตอบกลับ   การให้บริการหรือว่าความต้องการที่ลูกค้า อยากได้จากการให้บริการของเราหรือจะได้    น่าจะเป็นโมเดล boc             ตอนนี้เราจะมาดูเกี่ยวกับ กฎหมาย      กันบ้าง ก็จะใช้เกี่ยวกับ   ผู้บริหาร เป็นผู้บริหารระดับสูงขององค์ภาพรวมขององค์กรและ ว่าเวลาเขาทำงานเนี่ย องค์กรของเราเนี่ยก็ต้องอยู่ภายใต้กฎหมาย กระบวนการการทำงานขั้นตอน ทุกคนก็ต้อง กฎหมายเช่นเดียวกัน   เขาก็จะเอาตัวมาตรฐานตัวนี้       หรือที่เรียกว่า     อันนี้เป็นกับกฎหมายนะคะ   ผู้เขียนก็จะเป็น   อเมริกานะคะที่จัดตั้งตัวมาตรฐานตัวนี้   เกี่ยวกับกฎหมายขึ้นมา      ค่าประกัน         กระจกอ่ะ โมเดลตัดมาที่เกี่ยวกับกฎหมายแล้วจะมี AIS 8000 AIS 8015  อันนี้จะเป็นของประเทศออสเตรเลียที่ทำการพัฒนาขึ้นมา ว่าจะไปดูเกี่ยวกับตัว       ก็คือของรัฐบาลทั้งหมดแล้วก็อีกตัวนึงนะคะก็จะเป็นเกี่ยวกับ ICT หรือว่าตัวสารสนเทศของเรานะคะ  แบ่งเป็น 2 ตัว  เข้ามาจัดการดูแลเกี่ยวกับ กระบวนการทำงาน สารสนเทศ  กระบวนการทำงานทั้งหมดของรัฐบาลว่าอยู่ภายใต้กฎหมาย หรือไม่นั้นเอง                 โมเดล     fca น่าจะ เคยคุยหรือเปล่า น่าจะเคย จะเป็นลักษณะเกี่ยวกับ  อุตสาหกรรม    อุตสาหกรรมตัวไหนที่เรา จะนำตัวมาตรฐาน มาใช้บ้าง เป็นอุตสาหกรรมเกี่ยวกับ ของโรคของอุปโภคหรือเปล่าหรือว่าการให้บริการแล้วก็ต้องไปดูอีก ว่าจะเป็นของอุปโภค  ได้ไหมนะคะ มีมาตรฐานสิ่งแวดล้อมมาตรฐานความสะอาดอะไร เกี่ยวกับยาหรือเปล่า แล้วก็มีมาตรฐานต่างๆมารองรับ แล้วก็อยู่ภายใต้กฎหมาย กำหนดผลิตออกมาแล้วไม่เป็น มลพิษกับสิ่งแวดล้อม  ผลิตฮาร์ดดิสก์ขึ้นมาอุปกรณ์คอมพิวเตอร์  ไม่ส่ง  ของเสีย ไปในอากาศ หรือ ไม่ส่งของเสียลงไปในแม่น้ำ มอเตอร์มีตัว มารองรับนั่นเอง ตามกฎหมาย       ก็จะเป็นตัว  สงสัยจะสามารถเข้าไปดูนะคะ เกี่ยวกับตัวมาตรฐานต่างๆที่เข้ามา    ซึ่งก็จะเป็นมาตรฐานที่ดันยกตัวอย่างก็จะมีมาตรฐานหลายตัวเลยที่เรา ไม่ได้เรียน มึงก็ยกมาเพื่อจะได้รู้จักหรือคุณชื่อกันบ้างนะคะ ต่อไปอาจจะได้ใช้งาน   ตอนนี้   เราก็จะทราบตัวมาตรฐานไปแล้ว สำหรับสัปดาห์หน้า      สัปดาห์หน้า สัปดาห์  ก็จะหยุด จะไปดูงาน  ข้ามไปอีก 1 สัปดาห์นะคะ    กำลังคิดว่าเดี๋ยวจะให้ทำตัวมาตรฐานนะคะเดี๋ยวจะเป็นแบ่งเป็นกลุ่ม  เราจะได้เข้าใจอาจารย์พูดมาหลายสัปดาห์เหลือเกิน พูดไปอาจจะไม่ค่อยเข้าใจ เป็นเหมือน  ทฤษฎี ถ้าเราไม่ลงมือปฏิบัติเองแล้วจะไม่รู้ว่า อ้วนการขั้นตอน การทำงานจริงๆอย่างไร เนื่องจากเราเรียนเกี่ยวกับสารสนเทศนะเดี๋ยวอาจารย์จะให้เลือกเป็นมาตรฐานที่เกี่ยวกับสารสนเทศซึ่งได้จาก เข้าใจง่ายที่สุด  เราก็จะได้ดูขั้นตอน จะเอาตัวอย่างให้ดูศึกษารวมถึงกรณีที่เราต้องลงมือทำเองเนี่ยเราจะทำอย่างไร สำหรับ ถ้าได้ลงไป ขอข้อมูลจริงตามหน่วยงานเดี๋ยวฉันขอคิดก่อนว่าเราจะได้ลงไปจริงไหม เรามี ในห้องเรียนเนาะ เราก็อาจจะมีวิธีไหน  เดี๋ยวสัปดาห์ถัดไปเดี๋ยวท่านก็จะเอาตัวอย่างมาให้ดูรวมถึงกระบวนการเขียน  แล้วก็ ปฏิบัติ  เกี่ยวกับการเช็ดตัวมาตรฐานต่างๆเนี่ยเขามีเบื้องต้นอย่างไร  มันก็จะมีขั้นตอนที่เขาข้างเดียวแต่ว่าเอามาบางส่วน แต่บางส่วนก็เยอะแล้วเนาะเดี๋ยวเราจะมาดูกัน  วันนี้เราก็จะรู้ถึงตัวมาตรฐานที่ค่อนข้างเยอะมากเลยนะคะบางตัวอาจารย์ก็อาจจะไม่ ไม่ลงรายละเอียดรวมถึงก็ อาจจะไม่ได้ใช้  รายงาน ก็สามารถที่จะหยิบยกมาตรฐาน เหมาะสม ตามมาตรฐานขององค์กรรวมถึงขนาดของกลอนด้วยนั่นเอง     วันนี้ก็จะมีคำถามท้ายบท นะคะทั้งหมด 2 ข้อ  ไม่มีข้อจำกัด กรณีที่เรา จะเอามาใช้ว่าโมเดลนี้มันจะเหมาะกับหน่วยงานกับองค์กรของเราหรือเปล่ามีอะไรบ้างแล้วก็มีโมเดลตัวไหนที่เราสนใจ   วันนี้เราเอาไปใช้กับอะไรได้บ้างอีก   วันนี้จะค่อนข้างมีซับเยอะมาก เยอะจริงๆ   เหมือนเดิมก็มีเอกสารที่เป็นตัว อธิบายตัว PowerPoint ไว้แล้วนะเอกสารแนบก็สามารถกลับไปอ่านได้  ควายตัวนี้มันก็จะไม่มีคำอธิบายอะไรนะคะในตัว Slide  รวมไฟล์ PDF เป็น Word นะคะสามารถที่จะไป ย้อนหลังมันจะได้เข้าใจนะคะตัวมาตรฐานมากยิ่งขึ้นดังอีก    วันนี้น่าจะเหมือนๆกันหน่อยเนาะมีคำถามอะไรไหมคะ  เยอะมากเลย ตอนแรกว่าจะสอนในตัวรวมวันนี้ก่อนก็กลัวจะงงก็เลยเอาไว้ ขายนะคะ   เดี๋ยวสัปดาห์ถัดไปเดี๋ยวเราได้มาลองดูของจริงกันและเราจะได้เข้าใจ วันนี้ที่เรียนมาก็ได้เหมือนเชิงธุรกิจนิดนึงแต่ที่จริงมันก็ ธุรกิจมันก็รวมอยู่กับตัวสารสนเทศ หน่วยงานของเรา  รวมถึงการทำงานของเราด้วยนั่นเองนะคะมันไปด้วยกัน  ไอ้ที่เราไม่ดี  งานเราก็จะไม่ดีไปด้วย    ok แค่นี้เขาถามอะไรเพิ่มเติมไหม     สำหรับเรื่องตลก   อดนอนเดี๋ยวตาล  จะคืนให้จริงๆนะเดี๋ยวจะไม่ลืมลืมอะไร  เรียบร้อยแล้วค่ะเช็คแล้ว  จะมาแจ้งว่า ขายที่ ยังไม่ได้ทำบทไหนลืมบทไหนเนาะจะได้  มาเพิ่มเติมได้ นะคะ         มีปัญหาอะไรเพิ่มเติมไหมคะ โอเคงั้นก็ ขอบคุณ นะคะ  เดี๋ยวก็ส่งท้ายบทแล้วก็เจอกันสัปดาห์ถัดไป มีคำถามก็ค่อยมาเพิ่มเติมกับอาจารย์นะคะอันนี้มันจะ เชิงทฤษฎีหน่อย เดี๋ยวสัปดาห์หน้าเราจะได้ลงมือทำ        ไม่ให้ค่ะก็หยุดเลย        เช็คชื่อก่อน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R-NORMAL) มาตรฐานสากลด้านเทคโนโลยีคอมพิวเตอร์และดิจิทัล 26 ม.ค. 2566</dc:title>
  <dc:creator/>
  <cp:keywords/>
  <dcterms:created xsi:type="dcterms:W3CDTF">2023-05-14T12:47:07Z</dcterms:created>
  <dcterms:modified xsi:type="dcterms:W3CDTF">2023-05-14T12:47: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าทิตย์ที่ 14 พฤษภาคม 2566 เวลา 18.06 น.</vt:lpwstr>
  </property>
  <property fmtid="{D5CDD505-2E9C-101B-9397-08002B2CF9AE}" pid="3" name="subtitle">
    <vt:lpwstr/>
  </property>
</Properties>
</file>